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65e4cd735ecc44fd2f689c9c011a71bf98790d"/>
      <w:r>
        <w:rPr>
          <w:b/>
        </w:rPr>
        <w:t xml:space="preserve">ПРОТОКОЛ ПРО РЕЗУЛЬТАТИ ЗЕМЕЛЬНИХ ТОРГІВ № LRE001-UA-20230125-4279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КАМІНЬ-КАШИР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сільськогосподарського призначення, площею 11.4179 га, кадастровий номер: 0721487900:01:000:0477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сільськогосподарського призначення, площею 11.4179 га, кадастровий номер: 0721487900:01:000:0477, що розташована за адресою: Волинська область, Камінь-Каширський район, Камінь-Каширська міська рада, категорія земель – землі сільськогосподарського призначення, цільове призначення –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3 064,8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 919,4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7.02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АМІНЬ-КАШИР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06:39:42Z</dcterms:created>
  <dcterms:modified xsi:type="dcterms:W3CDTF">2024-05-05T06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